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27688F22"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 xml:space="preserve">al. </w:t>
      </w:r>
      <w:proofErr w:type="spellStart"/>
      <w:r w:rsidR="00E513CF">
        <w:rPr>
          <w:sz w:val="22"/>
          <w:szCs w:val="22"/>
        </w:rPr>
        <w:t>Jerozolimskie</w:t>
      </w:r>
      <w:proofErr w:type="spellEnd"/>
      <w:r w:rsidR="00E513CF">
        <w:rPr>
          <w:sz w:val="22"/>
          <w:szCs w:val="22"/>
        </w:rPr>
        <w:t xml:space="preserv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0C673530" w14:textId="255154DC" w:rsidR="00FE3C29" w:rsidRPr="00FE3C29" w:rsidRDefault="00116669" w:rsidP="00FE3C29">
      <w:pPr>
        <w:pStyle w:val="Default"/>
        <w:numPr>
          <w:ilvl w:val="0"/>
          <w:numId w:val="4"/>
        </w:numPr>
        <w:jc w:val="both"/>
        <w:rPr>
          <w:rFonts w:ascii="Times New Roman" w:hAnsi="Times New Roman" w:cs="Times New Roman"/>
          <w:color w:val="auto"/>
          <w:sz w:val="22"/>
          <w:szCs w:val="22"/>
        </w:rPr>
      </w:pPr>
      <w:r w:rsidRPr="00045AE4">
        <w:rPr>
          <w:rFonts w:ascii="Times New Roman" w:hAnsi="Times New Roman" w:cs="Times New Roman"/>
          <w:color w:val="auto"/>
          <w:sz w:val="22"/>
          <w:szCs w:val="22"/>
        </w:rPr>
        <w:t xml:space="preserve">The subject-matter of the contract shall be </w:t>
      </w:r>
      <w:r w:rsidR="00FE3C29" w:rsidRPr="00FE3C29">
        <w:rPr>
          <w:rFonts w:ascii="Times New Roman" w:hAnsi="Times New Roman" w:cs="Times New Roman"/>
          <w:color w:val="auto"/>
          <w:sz w:val="22"/>
          <w:szCs w:val="22"/>
        </w:rPr>
        <w:t xml:space="preserve">organisation of events </w:t>
      </w:r>
      <w:bookmarkStart w:id="0" w:name="_Hlk105410600"/>
      <w:r w:rsidR="00581F1C" w:rsidRPr="00581F1C">
        <w:rPr>
          <w:rFonts w:ascii="Times New Roman" w:hAnsi="Times New Roman" w:cs="Times New Roman"/>
          <w:color w:val="auto"/>
          <w:sz w:val="22"/>
          <w:szCs w:val="22"/>
        </w:rPr>
        <w:t xml:space="preserve">in Armenia </w:t>
      </w:r>
      <w:r w:rsidR="00581F1C" w:rsidRPr="00581F1C">
        <w:rPr>
          <w:rFonts w:ascii="Times New Roman" w:hAnsi="Times New Roman" w:cs="Times New Roman"/>
          <w:b/>
          <w:bCs/>
          <w:color w:val="auto"/>
          <w:sz w:val="22"/>
          <w:szCs w:val="22"/>
        </w:rPr>
        <w:t>(region Shirak/</w:t>
      </w:r>
      <w:proofErr w:type="spellStart"/>
      <w:r w:rsidR="00581F1C" w:rsidRPr="00581F1C">
        <w:rPr>
          <w:rFonts w:ascii="Times New Roman" w:hAnsi="Times New Roman" w:cs="Times New Roman"/>
          <w:b/>
          <w:bCs/>
          <w:color w:val="auto"/>
          <w:sz w:val="22"/>
          <w:szCs w:val="22"/>
        </w:rPr>
        <w:t>Szirak</w:t>
      </w:r>
      <w:proofErr w:type="spellEnd"/>
      <w:r w:rsidR="00581F1C" w:rsidRPr="00581F1C">
        <w:rPr>
          <w:rFonts w:ascii="Times New Roman" w:hAnsi="Times New Roman" w:cs="Times New Roman"/>
          <w:b/>
          <w:bCs/>
          <w:color w:val="auto"/>
          <w:sz w:val="22"/>
          <w:szCs w:val="22"/>
        </w:rPr>
        <w:t>)</w:t>
      </w:r>
      <w:r w:rsidR="00FE3C29" w:rsidRPr="00581F1C">
        <w:rPr>
          <w:rFonts w:ascii="Times New Roman" w:hAnsi="Times New Roman" w:cs="Times New Roman"/>
          <w:color w:val="auto"/>
          <w:sz w:val="22"/>
          <w:szCs w:val="22"/>
        </w:rPr>
        <w:t>:</w:t>
      </w:r>
      <w:r w:rsidR="00FE3C29" w:rsidRPr="00FE3C29">
        <w:rPr>
          <w:rFonts w:ascii="Times New Roman" w:hAnsi="Times New Roman" w:cs="Times New Roman"/>
          <w:color w:val="auto"/>
          <w:sz w:val="22"/>
          <w:szCs w:val="22"/>
        </w:rPr>
        <w:t xml:space="preserve"> </w:t>
      </w:r>
      <w:bookmarkEnd w:id="0"/>
      <w:r w:rsidR="00FE3C29" w:rsidRPr="00FE3C29">
        <w:rPr>
          <w:rFonts w:ascii="Times New Roman" w:hAnsi="Times New Roman" w:cs="Times New Roman"/>
          <w:color w:val="auto"/>
          <w:sz w:val="22"/>
          <w:szCs w:val="22"/>
        </w:rPr>
        <w:t>trainings for European Solidarity Corps (ESC) volunteers working in the Eastern European countries and the Caucasus region; meetings of coordinators of volunteering activities; annual meetings of former volunteers (Annual events); training for youth workers; contact seminars; meetings of persons responsible for youth policy; meetings of ESC trainers and persons responsible for accreditation; meetings of the SALTO network.</w:t>
      </w:r>
    </w:p>
    <w:p w14:paraId="1232C5DB" w14:textId="6E70313A" w:rsidR="00045AE4" w:rsidRPr="00045AE4" w:rsidRDefault="00045AE4" w:rsidP="00ED64D6">
      <w:pPr>
        <w:pStyle w:val="Default"/>
        <w:ind w:left="720"/>
        <w:rPr>
          <w:rFonts w:ascii="Times New Roman" w:hAnsi="Times New Roman" w:cs="Times New Roman"/>
          <w:b/>
          <w:bCs/>
          <w:sz w:val="22"/>
          <w:szCs w:val="22"/>
        </w:rPr>
      </w:pPr>
    </w:p>
    <w:p w14:paraId="746AEE1D" w14:textId="38B17ED0"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ED64D6">
        <w:rPr>
          <w:rFonts w:ascii="Times New Roman" w:hAnsi="Times New Roman"/>
        </w:rPr>
        <w:t>3</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lastRenderedPageBreak/>
        <w:t>The value of the Contract shall include any and all costs (except for travel costs, which will be settled based on a Service Completion Form) related with adequate performance 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lastRenderedPageBreak/>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lastRenderedPageBreak/>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lastRenderedPageBreak/>
        <w:t>In the case of limiting the scope of works, remuneration of the Economic Operator shall be decreased. In the scope of the subject matter of the Contract (including the performance method), term of the Contract, and other elements of the Contract – in the case of force majeure, 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 xml:space="preserve">The Economic Operator may subcontract a part of the works forming the subject matter of the Contract to adequate subcontractors who possess indispensable knowledge, experience and </w:t>
      </w:r>
      <w:r>
        <w:rPr>
          <w:bCs/>
          <w:sz w:val="22"/>
          <w:szCs w:val="22"/>
        </w:rPr>
        <w:lastRenderedPageBreak/>
        <w:t>resources for employing a subcontractor for the performance of a specific scope of works. The Economic Operator shall be liable to the Awarding Entity for the actions of subcontractors as if for 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tDQ2MbU0NbJQ0lEKTi0uzszPAykwrAUAEBDRei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14C"/>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392"/>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1F1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A0F"/>
    <w:rsid w:val="008D6B2C"/>
    <w:rsid w:val="008E023D"/>
    <w:rsid w:val="008E1CAA"/>
    <w:rsid w:val="008E3400"/>
    <w:rsid w:val="008E3480"/>
    <w:rsid w:val="008E6A4C"/>
    <w:rsid w:val="008E72A2"/>
    <w:rsid w:val="008E7DD5"/>
    <w:rsid w:val="008F1826"/>
    <w:rsid w:val="008F4E32"/>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477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4D6"/>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671</Words>
  <Characters>22026</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5</cp:revision>
  <cp:lastPrinted>2015-02-17T10:22:00Z</cp:lastPrinted>
  <dcterms:created xsi:type="dcterms:W3CDTF">2022-07-06T08:09:00Z</dcterms:created>
  <dcterms:modified xsi:type="dcterms:W3CDTF">2023-02-09T14:12:00Z</dcterms:modified>
</cp:coreProperties>
</file>